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m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GDM 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2.Term II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and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mato Fir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FirstParagraph"/>
      </w:pPr>
      <w:r>
        <w:t xml:space="preserve">Loading Built in data se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Duster 360        14.3   8  360 245 3.21 3.570 15.84  0  0    3  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Data into R</dc:title>
  <dc:creator>Sumeet Chalak</dc:creator>
  <cp:keywords/>
  <dcterms:created xsi:type="dcterms:W3CDTF">2020-12-18T16:37:32Z</dcterms:created>
  <dcterms:modified xsi:type="dcterms:W3CDTF">2020-12-18T16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